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999aeb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9c532fbc-2ead-4943-9e00-4cd9653b23f8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03:10Z</dcterms:created>
  <dcterms:modified xsi:type="dcterms:W3CDTF">2023-07-21T02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